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E0519" w14:textId="77777777" w:rsidR="000D34A7" w:rsidRDefault="000D34A7" w:rsidP="000D34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ECONOMICS</w:t>
      </w:r>
    </w:p>
    <w:p w14:paraId="71F66F50" w14:textId="0EB4655E" w:rsidR="000D34A7" w:rsidRDefault="000D34A7" w:rsidP="000D34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ACULTY OF ARTS </w:t>
      </w:r>
    </w:p>
    <w:p w14:paraId="16194B19" w14:textId="77777777" w:rsidR="000D34A7" w:rsidRDefault="000D34A7" w:rsidP="000D34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16185">
        <w:rPr>
          <w:rFonts w:ascii="Times New Roman" w:hAnsi="Times New Roman" w:cs="Times New Roman"/>
          <w:b/>
          <w:sz w:val="24"/>
          <w:szCs w:val="24"/>
        </w:rPr>
        <w:t>SCHOOL OF HUMANITIES AND SOCIAL SCIENCES</w:t>
      </w:r>
    </w:p>
    <w:p w14:paraId="6362BB72" w14:textId="77777777" w:rsidR="000D34A7" w:rsidRDefault="000D34A7" w:rsidP="000D34A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ANIPAL UNIVERSITY JAIPUR </w:t>
      </w:r>
    </w:p>
    <w:p w14:paraId="5DBDFB8C" w14:textId="77777777" w:rsidR="000D34A7" w:rsidRDefault="000D34A7" w:rsidP="000D34A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CEBD977" w14:textId="586908FC" w:rsidR="000D34A7" w:rsidRDefault="000D34A7" w:rsidP="000D34A7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port</w:t>
      </w:r>
    </w:p>
    <w:p w14:paraId="6F765E40" w14:textId="77777777" w:rsidR="000D34A7" w:rsidRDefault="000D34A7" w:rsidP="000D34A7">
      <w:pPr>
        <w:rPr>
          <w:rFonts w:ascii="Times New Roman" w:hAnsi="Times New Roman" w:cs="Times New Roman"/>
          <w:b/>
          <w:bCs/>
        </w:rPr>
      </w:pPr>
    </w:p>
    <w:p w14:paraId="6638BEA2" w14:textId="4F6B7158" w:rsidR="000D34A7" w:rsidRDefault="000D34A7" w:rsidP="000D34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itle:</w:t>
      </w:r>
      <w:r w:rsidR="007B21EC">
        <w:rPr>
          <w:rFonts w:ascii="Times New Roman" w:hAnsi="Times New Roman" w:cs="Times New Roman"/>
          <w:b/>
          <w:bCs/>
        </w:rPr>
        <w:t xml:space="preserve"> </w:t>
      </w:r>
      <w:r w:rsidR="007B21EC" w:rsidRPr="007B21EC">
        <w:rPr>
          <w:rFonts w:ascii="Times New Roman" w:hAnsi="Times New Roman" w:cs="Times New Roman"/>
        </w:rPr>
        <w:t>Workshop on self-awareness</w:t>
      </w:r>
    </w:p>
    <w:p w14:paraId="00C6E8EC" w14:textId="52515E75" w:rsidR="000D34A7" w:rsidRDefault="000D34A7" w:rsidP="000D34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ate:</w:t>
      </w:r>
      <w:r w:rsidR="007B21EC">
        <w:rPr>
          <w:rFonts w:ascii="Times New Roman" w:hAnsi="Times New Roman" w:cs="Times New Roman"/>
          <w:b/>
          <w:bCs/>
        </w:rPr>
        <w:t xml:space="preserve"> </w:t>
      </w:r>
      <w:r w:rsidR="007B21EC" w:rsidRPr="007B21EC">
        <w:rPr>
          <w:rFonts w:ascii="Times New Roman" w:hAnsi="Times New Roman" w:cs="Times New Roman"/>
        </w:rPr>
        <w:t>April 09, 2022</w:t>
      </w:r>
    </w:p>
    <w:p w14:paraId="20B34F67" w14:textId="43F77D73" w:rsidR="000D34A7" w:rsidRDefault="000D34A7" w:rsidP="000D34A7">
      <w:pPr>
        <w:rPr>
          <w:rFonts w:ascii="Times New Roman" w:hAnsi="Times New Roman" w:cs="Times New Roman"/>
          <w:b/>
          <w:bCs/>
        </w:rPr>
      </w:pPr>
      <w:r w:rsidRPr="005A356D">
        <w:rPr>
          <w:rFonts w:ascii="Times New Roman" w:hAnsi="Times New Roman" w:cs="Times New Roman"/>
          <w:b/>
          <w:bCs/>
        </w:rPr>
        <w:t>Brochure:</w:t>
      </w:r>
    </w:p>
    <w:p w14:paraId="089487C3" w14:textId="7BE7E2B4" w:rsidR="007B21EC" w:rsidRDefault="007B21EC" w:rsidP="000D34A7">
      <w:pPr>
        <w:rPr>
          <w:rFonts w:ascii="Times New Roman" w:hAnsi="Times New Roman" w:cs="Times New Roman"/>
          <w:b/>
          <w:bCs/>
        </w:rPr>
      </w:pPr>
      <w:r w:rsidRPr="00850C5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F117DE" wp14:editId="06EB5F51">
            <wp:extent cx="3905250" cy="4139130"/>
            <wp:effectExtent l="0" t="0" r="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6247" cy="4140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CC093" w14:textId="52C0A7F0" w:rsidR="000D34A7" w:rsidRPr="007B21EC" w:rsidRDefault="000D34A7" w:rsidP="007B21E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bout the Event:</w:t>
      </w:r>
      <w:r w:rsidR="007B21EC">
        <w:rPr>
          <w:rFonts w:ascii="Times New Roman" w:hAnsi="Times New Roman" w:cs="Times New Roman"/>
          <w:b/>
          <w:bCs/>
        </w:rPr>
        <w:t xml:space="preserve"> </w:t>
      </w:r>
      <w:r w:rsidR="007B21EC" w:rsidRPr="007B21EC">
        <w:rPr>
          <w:rFonts w:ascii="Times New Roman" w:hAnsi="Times New Roman" w:cs="Times New Roman"/>
        </w:rPr>
        <w:t xml:space="preserve">Department of Economics, School of Humanities and Social Sciences, Manipal University Jaipur organised a webinar on May 09, 2022, at 10 A.M. for the undergraduate student’s training on self-awareness. The invited speaker was Ms. </w:t>
      </w:r>
      <w:proofErr w:type="spellStart"/>
      <w:r w:rsidR="007B21EC" w:rsidRPr="007B21EC">
        <w:rPr>
          <w:rFonts w:ascii="Times New Roman" w:hAnsi="Times New Roman" w:cs="Times New Roman"/>
        </w:rPr>
        <w:t>Mridu</w:t>
      </w:r>
      <w:proofErr w:type="spellEnd"/>
      <w:r w:rsidR="007B21EC" w:rsidRPr="007B21EC">
        <w:rPr>
          <w:rFonts w:ascii="Times New Roman" w:hAnsi="Times New Roman" w:cs="Times New Roman"/>
        </w:rPr>
        <w:t xml:space="preserve"> Sharma, Youth coach and Lead Copy writer at </w:t>
      </w:r>
      <w:proofErr w:type="spellStart"/>
      <w:r w:rsidR="007B21EC" w:rsidRPr="007B21EC">
        <w:rPr>
          <w:rFonts w:ascii="Times New Roman" w:hAnsi="Times New Roman" w:cs="Times New Roman"/>
        </w:rPr>
        <w:t>WATconsult</w:t>
      </w:r>
      <w:proofErr w:type="spellEnd"/>
      <w:r w:rsidR="007B21EC" w:rsidRPr="007B21EC">
        <w:rPr>
          <w:rFonts w:ascii="Times New Roman" w:hAnsi="Times New Roman" w:cs="Times New Roman"/>
        </w:rPr>
        <w:t>. Around 30 students participated. The workshop was on making students understand oneself. This helped them realize their weaknesses and how to overcome them. The speaker also explained that the self-awareness helps in overcoming anxiety and depression that the current generation is facing. The workshop was a great learning for our young minds since it also trained them on controlling their anger. The students participated with enthusiasm and discussed their believes with the speaker.</w:t>
      </w:r>
    </w:p>
    <w:p w14:paraId="5249222F" w14:textId="39A190CE" w:rsidR="000D34A7" w:rsidRDefault="000D34A7" w:rsidP="000D34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ttendance Shee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</w:tblGrid>
      <w:tr w:rsidR="007B21EC" w:rsidRPr="00850C5A" w14:paraId="00DC55A9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7105A6C9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Full Name</w:t>
            </w:r>
          </w:p>
        </w:tc>
      </w:tr>
      <w:tr w:rsidR="007B21EC" w:rsidRPr="00850C5A" w14:paraId="60939CD2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1FCEEE2B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poorva Lakhotia [</w:t>
            </w:r>
            <w:proofErr w:type="gram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Economics(</w:t>
            </w:r>
            <w:proofErr w:type="gram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Hons) - 2019]</w:t>
            </w:r>
          </w:p>
        </w:tc>
      </w:tr>
      <w:tr w:rsidR="007B21EC" w:rsidRPr="00850C5A" w14:paraId="41EE882D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19F40849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Mridu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Sharma- The </w:t>
            </w: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LifeForce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Studio (Guest)</w:t>
            </w:r>
          </w:p>
        </w:tc>
      </w:tr>
      <w:tr w:rsidR="007B21EC" w:rsidRPr="00850C5A" w14:paraId="6E21B5EB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4F5795FC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Aishwarya Seth [BA (HONS-ECONOMICS) - 2020]</w:t>
            </w:r>
          </w:p>
        </w:tc>
      </w:tr>
      <w:tr w:rsidR="007B21EC" w:rsidRPr="00850C5A" w14:paraId="05AA620A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1E4CDC41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Priyanshi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Girdhar [BA (Hons - Economics] - 2020] (Guest)</w:t>
            </w:r>
          </w:p>
        </w:tc>
      </w:tr>
      <w:tr w:rsidR="007B21EC" w:rsidRPr="00850C5A" w14:paraId="64A1EBB7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747FC47D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Sakshi Kumawat [BA [Hons - Economics] - 2020] (Guest)</w:t>
            </w:r>
          </w:p>
        </w:tc>
      </w:tr>
      <w:tr w:rsidR="007B21EC" w:rsidRPr="00850C5A" w14:paraId="14B1A9E4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6DB6B103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Dakshita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Agarwal [BA (Hons-Economics) - 2021]</w:t>
            </w:r>
          </w:p>
        </w:tc>
      </w:tr>
      <w:tr w:rsidR="007B21EC" w:rsidRPr="00850C5A" w14:paraId="73133973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7ECF5595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Gaurav Kumar [BA (Hons-Economics) - 2021]</w:t>
            </w:r>
          </w:p>
        </w:tc>
      </w:tr>
      <w:tr w:rsidR="007B21EC" w:rsidRPr="00850C5A" w14:paraId="02DAAD6B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438FE896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Mohit Saharan [BA (Hons-Economics) - 2021] (Guest)</w:t>
            </w:r>
          </w:p>
        </w:tc>
      </w:tr>
      <w:tr w:rsidR="007B21EC" w:rsidRPr="00850C5A" w14:paraId="3484E555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2C6B8974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Kavya Choudhary [BA (Hons-Economics) - 2021] (Guest)</w:t>
            </w:r>
          </w:p>
        </w:tc>
      </w:tr>
      <w:tr w:rsidR="007B21EC" w:rsidRPr="00850C5A" w14:paraId="72C1FF4A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695EBE93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Lavish Singh Parmar [BA (Hons-Ecnomic) - 2021]</w:t>
            </w:r>
          </w:p>
        </w:tc>
      </w:tr>
      <w:tr w:rsidR="007B21EC" w:rsidRPr="00850C5A" w14:paraId="1B58A989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176BBDAF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Yashi Agrawal [BA (Hons-Economics) - 2021] (Guest)</w:t>
            </w:r>
          </w:p>
        </w:tc>
      </w:tr>
      <w:tr w:rsidR="007B21EC" w:rsidRPr="00850C5A" w14:paraId="696081A7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336CA0C5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Paritosh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Bhushan [BA (Hons-Economics) - 2021] (Guest)</w:t>
            </w:r>
          </w:p>
        </w:tc>
      </w:tr>
      <w:tr w:rsidR="007B21EC" w:rsidRPr="00850C5A" w14:paraId="233867AD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0E425EB8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Praseeda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Kondru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[BA (Hons-Economics) - 2021]</w:t>
            </w:r>
          </w:p>
        </w:tc>
      </w:tr>
      <w:tr w:rsidR="007B21EC" w:rsidRPr="00850C5A" w14:paraId="5B3A7E09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45EE1F7B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Disha Goyal [BA (Hons - Economics] - 2020] (Guest)</w:t>
            </w:r>
          </w:p>
        </w:tc>
      </w:tr>
      <w:tr w:rsidR="007B21EC" w:rsidRPr="00850C5A" w14:paraId="5D4592C4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6E01FCA1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Anubhav Manoj Purohit [BA (Hons-Economics) - 2021]</w:t>
            </w:r>
          </w:p>
        </w:tc>
      </w:tr>
      <w:tr w:rsidR="007B21EC" w:rsidRPr="00850C5A" w14:paraId="43EE928C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511C40CB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Fez </w:t>
            </w: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Mastan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Khan [BA (Hons-Economics) - 2021]</w:t>
            </w:r>
          </w:p>
        </w:tc>
      </w:tr>
      <w:tr w:rsidR="007B21EC" w:rsidRPr="00850C5A" w14:paraId="633ABCBB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3278E6CB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Rohit Kumar Choudhary [BA (Hons-Economics) - 2021]</w:t>
            </w:r>
          </w:p>
        </w:tc>
      </w:tr>
      <w:tr w:rsidR="007B21EC" w:rsidRPr="00850C5A" w14:paraId="164042FF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5F673A9B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Saarthak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Tiwari [BA (Hons-Economics) - 2021] (Guest)</w:t>
            </w:r>
          </w:p>
        </w:tc>
      </w:tr>
      <w:tr w:rsidR="007B21EC" w:rsidRPr="00850C5A" w14:paraId="369BCE9E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3A56FFB0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Vasundhara Pawar [BA (Hons-Economics) - 2021]</w:t>
            </w:r>
          </w:p>
        </w:tc>
      </w:tr>
      <w:tr w:rsidR="007B21EC" w:rsidRPr="00850C5A" w14:paraId="79B0A2C8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12524869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Harsh Meena [BA (Hons-Economics) - 2021]</w:t>
            </w:r>
          </w:p>
        </w:tc>
      </w:tr>
      <w:tr w:rsidR="007B21EC" w:rsidRPr="00850C5A" w14:paraId="2B089D80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0861CD2B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Harshit Sharma [BA (Hons-Economics) - 2021] (Guest)</w:t>
            </w:r>
          </w:p>
        </w:tc>
      </w:tr>
      <w:tr w:rsidR="007B21EC" w:rsidRPr="00850C5A" w14:paraId="7BC4D460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048EF7CB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Rishita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Sandeep Tripathi [BA (Hons-Economics) - 2021] (Guest)</w:t>
            </w:r>
          </w:p>
        </w:tc>
      </w:tr>
      <w:tr w:rsidR="007B21EC" w:rsidRPr="00850C5A" w14:paraId="2C92B528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49145877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Ankit Bhatnagar [BA (Hons-Economics) - 2021] (Guest)</w:t>
            </w:r>
          </w:p>
        </w:tc>
      </w:tr>
      <w:tr w:rsidR="007B21EC" w:rsidRPr="00850C5A" w14:paraId="7EA51BC3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3F717512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Atharv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Aphale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[BA (Hons-Economics) - 2021] (Guest)</w:t>
            </w:r>
          </w:p>
        </w:tc>
      </w:tr>
      <w:tr w:rsidR="007B21EC" w:rsidRPr="00850C5A" w14:paraId="357B1631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1F26FB15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Gaurav </w:t>
            </w: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Baasniwal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[BA (Hons-Economics) - 2021]</w:t>
            </w:r>
          </w:p>
        </w:tc>
      </w:tr>
      <w:tr w:rsidR="007B21EC" w:rsidRPr="00850C5A" w14:paraId="37449C85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4E0F2D2B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varuni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(Guest)</w:t>
            </w:r>
          </w:p>
        </w:tc>
      </w:tr>
      <w:tr w:rsidR="007B21EC" w:rsidRPr="00850C5A" w14:paraId="78B0DFEB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42A96C69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Minali Banerjee [MU - Jaipur]</w:t>
            </w:r>
          </w:p>
        </w:tc>
      </w:tr>
      <w:tr w:rsidR="007B21EC" w:rsidRPr="00850C5A" w14:paraId="59DD6765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348B2A2A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Heeral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Lamba [BA (Hons - Economics] - 2020] (Guest)</w:t>
            </w:r>
          </w:p>
        </w:tc>
      </w:tr>
      <w:tr w:rsidR="007B21EC" w:rsidRPr="00850C5A" w14:paraId="7B889C10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1DD47B3D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sharatsalil@gmail.com (Guest)</w:t>
            </w:r>
          </w:p>
        </w:tc>
      </w:tr>
      <w:tr w:rsidR="007B21EC" w:rsidRPr="00850C5A" w14:paraId="56C10CA1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3E54D01F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sparshsaxena040803@gmail.com (Guest)</w:t>
            </w:r>
          </w:p>
        </w:tc>
      </w:tr>
      <w:tr w:rsidR="007B21EC" w:rsidRPr="00850C5A" w14:paraId="0AE1F3E6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470E4E63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Shivangi Kapoor [BA (Hons-Economics) - 2021] (Guest)</w:t>
            </w:r>
          </w:p>
        </w:tc>
      </w:tr>
      <w:tr w:rsidR="007B21EC" w:rsidRPr="00850C5A" w14:paraId="24439473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156A2614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nikhilkumarg02@gmail.com (Guest)</w:t>
            </w:r>
          </w:p>
        </w:tc>
      </w:tr>
      <w:tr w:rsidR="007B21EC" w:rsidRPr="00850C5A" w14:paraId="32F9B14D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4FA2C8AF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Divya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Surana [BA (Hons-Economics) - 2021]</w:t>
            </w:r>
          </w:p>
        </w:tc>
      </w:tr>
      <w:tr w:rsidR="007B21EC" w:rsidRPr="00850C5A" w14:paraId="4C0C637F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2298694D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Insha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Imran Jafri [BA (Hons-Economics) - 2021]</w:t>
            </w:r>
          </w:p>
        </w:tc>
      </w:tr>
      <w:tr w:rsidR="007B21EC" w:rsidRPr="00850C5A" w14:paraId="6AE38AA2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1251E5A4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Aryan </w:t>
            </w:r>
            <w:proofErr w:type="spell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Soni</w:t>
            </w:r>
            <w:proofErr w:type="spell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 xml:space="preserve"> [BA (Hons-Economics) - 2021]</w:t>
            </w:r>
          </w:p>
        </w:tc>
      </w:tr>
      <w:tr w:rsidR="007B21EC" w:rsidRPr="00850C5A" w14:paraId="5EB8BAE6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364A62B0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Harsh Jain [BA (Hons - Economics] - 2020] (Guest)</w:t>
            </w:r>
          </w:p>
        </w:tc>
      </w:tr>
      <w:tr w:rsidR="007B21EC" w:rsidRPr="00850C5A" w14:paraId="3E39D687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2F49D33F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Sher Singh Choudhary [</w:t>
            </w:r>
            <w:proofErr w:type="gramStart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Economics(</w:t>
            </w:r>
            <w:proofErr w:type="gramEnd"/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Hons) - 2019]</w:t>
            </w:r>
          </w:p>
        </w:tc>
      </w:tr>
      <w:tr w:rsidR="007B21EC" w:rsidRPr="00850C5A" w14:paraId="16B7839B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4BE7CD30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Aryan Pratap Chauhan [BA (Hons) - Economics - 2020] (Guest)</w:t>
            </w:r>
          </w:p>
        </w:tc>
      </w:tr>
      <w:tr w:rsidR="007B21EC" w:rsidRPr="00850C5A" w14:paraId="5C131A9A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19408AA2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KAJAL [BA (HONS-ECONOMICS) - 2020]</w:t>
            </w:r>
          </w:p>
        </w:tc>
      </w:tr>
      <w:tr w:rsidR="007B21EC" w:rsidRPr="00850C5A" w14:paraId="7860E1C9" w14:textId="77777777" w:rsidTr="00A150A9">
        <w:trPr>
          <w:trHeight w:val="300"/>
        </w:trPr>
        <w:tc>
          <w:tcPr>
            <w:tcW w:w="7366" w:type="dxa"/>
            <w:noWrap/>
            <w:hideMark/>
          </w:tcPr>
          <w:p w14:paraId="0E0F3495" w14:textId="77777777" w:rsidR="007B21EC" w:rsidRPr="00850C5A" w:rsidRDefault="007B21EC" w:rsidP="00A150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C5A">
              <w:rPr>
                <w:rFonts w:ascii="Times New Roman" w:hAnsi="Times New Roman" w:cs="Times New Roman"/>
                <w:sz w:val="24"/>
                <w:szCs w:val="24"/>
              </w:rPr>
              <w:t>Sara Sharma [BA (Hons - Economics] - 2020]</w:t>
            </w:r>
          </w:p>
        </w:tc>
      </w:tr>
    </w:tbl>
    <w:p w14:paraId="063CF785" w14:textId="4CB209C6" w:rsidR="007B21EC" w:rsidRDefault="007B21EC" w:rsidP="000D34A7">
      <w:pPr>
        <w:rPr>
          <w:rFonts w:ascii="Times New Roman" w:hAnsi="Times New Roman" w:cs="Times New Roman"/>
          <w:b/>
          <w:bCs/>
        </w:rPr>
      </w:pPr>
    </w:p>
    <w:p w14:paraId="652DD51B" w14:textId="2A556765" w:rsidR="002028FE" w:rsidRDefault="002028FE" w:rsidP="000D34A7">
      <w:pPr>
        <w:rPr>
          <w:rFonts w:ascii="Times New Roman" w:hAnsi="Times New Roman" w:cs="Times New Roman"/>
          <w:b/>
          <w:bCs/>
        </w:rPr>
      </w:pPr>
    </w:p>
    <w:p w14:paraId="296C4776" w14:textId="77777777" w:rsidR="002028FE" w:rsidRDefault="002028FE" w:rsidP="000D34A7">
      <w:pPr>
        <w:rPr>
          <w:rFonts w:ascii="Times New Roman" w:hAnsi="Times New Roman" w:cs="Times New Roman"/>
          <w:b/>
          <w:bCs/>
        </w:rPr>
      </w:pPr>
    </w:p>
    <w:p w14:paraId="74D65223" w14:textId="79E57098" w:rsidR="000D34A7" w:rsidRPr="005A356D" w:rsidRDefault="000D34A7" w:rsidP="000D34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Pictures of the Event:</w:t>
      </w:r>
    </w:p>
    <w:p w14:paraId="04900D27" w14:textId="3C49F408" w:rsidR="007E6280" w:rsidRDefault="002028FE">
      <w:r w:rsidRPr="00850C5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37D1F5" wp14:editId="2E7E6292">
            <wp:extent cx="4651284" cy="2619375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098" cy="262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39A43" w14:textId="7CE207DA" w:rsidR="002028FE" w:rsidRDefault="002028FE">
      <w:r w:rsidRPr="00850C5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543ECB" wp14:editId="68F9AA51">
            <wp:extent cx="4651284" cy="2619375"/>
            <wp:effectExtent l="0" t="0" r="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868" cy="2622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028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zSxMDUzNDKyMLNQ0lEKTi0uzszPAykwrAUARySj5iwAAAA="/>
  </w:docVars>
  <w:rsids>
    <w:rsidRoot w:val="00545217"/>
    <w:rsid w:val="000D34A7"/>
    <w:rsid w:val="002028FE"/>
    <w:rsid w:val="0024139B"/>
    <w:rsid w:val="00545217"/>
    <w:rsid w:val="007B21EC"/>
    <w:rsid w:val="007E6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2E702"/>
  <w15:chartTrackingRefBased/>
  <w15:docId w15:val="{0DEFBA75-C311-4284-843C-E18024C3C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4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34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4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B2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cid:image002.png@01D86464.E9A1EC8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sv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cid:image003.png@01D86464.E9A1EC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Thakur Dev Pandey [MU - Jaipur]</dc:creator>
  <cp:keywords/>
  <dc:description/>
  <cp:lastModifiedBy>Minali Banerjee [MU - Jaipur]</cp:lastModifiedBy>
  <cp:revision>2</cp:revision>
  <dcterms:created xsi:type="dcterms:W3CDTF">2022-07-05T06:46:00Z</dcterms:created>
  <dcterms:modified xsi:type="dcterms:W3CDTF">2022-07-05T06:46:00Z</dcterms:modified>
</cp:coreProperties>
</file>